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3" w:type="dxa"/>
        <w:tblLook w:val="04A0" w:firstRow="1" w:lastRow="0" w:firstColumn="1" w:lastColumn="0" w:noHBand="0" w:noVBand="1"/>
      </w:tblPr>
      <w:tblGrid>
        <w:gridCol w:w="1336"/>
        <w:gridCol w:w="1101"/>
        <w:gridCol w:w="868"/>
        <w:gridCol w:w="235"/>
        <w:gridCol w:w="1027"/>
        <w:gridCol w:w="791"/>
        <w:gridCol w:w="237"/>
        <w:gridCol w:w="1122"/>
        <w:gridCol w:w="1122"/>
        <w:gridCol w:w="1122"/>
        <w:gridCol w:w="1122"/>
      </w:tblGrid>
      <w:tr w:rsidR="0081377A" w:rsidRPr="00380948" w14:paraId="335D257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66DF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380948">
              <w:rPr>
                <w:rFonts w:ascii="Lato" w:eastAsia="Times New Roman" w:hAnsi="Lato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5A7AB82" wp14:editId="7C6B691F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57150</wp:posOffset>
                  </wp:positionV>
                  <wp:extent cx="1495425" cy="14478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5C7FD9-EF9F-4414-A71B-7176CFC68B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8E5C7FD9-EF9F-4414-A71B-7176CFC68B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145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"/>
            </w:tblGrid>
            <w:tr w:rsidR="0081377A" w:rsidRPr="00380948" w14:paraId="4C1A46CF" w14:textId="77777777">
              <w:trPr>
                <w:trHeight w:val="300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D4058" w14:textId="77777777" w:rsidR="0081377A" w:rsidRPr="00380948" w:rsidRDefault="0081377A" w:rsidP="0081377A">
                  <w:pPr>
                    <w:spacing w:after="0" w:line="240" w:lineRule="auto"/>
                    <w:rPr>
                      <w:rFonts w:ascii="Lato" w:eastAsia="Times New Roman" w:hAnsi="Lato" w:cs="Calibri"/>
                      <w:color w:val="000000"/>
                    </w:rPr>
                  </w:pPr>
                </w:p>
              </w:tc>
            </w:tr>
          </w:tbl>
          <w:p w14:paraId="271B610C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C7C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DC8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32EF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D963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6749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177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EFB1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53BB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81377A" w:rsidRPr="00380948" w14:paraId="1670A152" w14:textId="77777777" w:rsidTr="0093054E">
        <w:trPr>
          <w:trHeight w:val="42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36A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360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EA7F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DD6" w14:textId="77777777" w:rsidR="0081377A" w:rsidRPr="00380948" w:rsidRDefault="0081377A" w:rsidP="0081377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36"/>
                <w:szCs w:val="36"/>
              </w:rPr>
            </w:pPr>
            <w:r w:rsidRPr="00380948">
              <w:rPr>
                <w:rFonts w:ascii="Lato" w:eastAsia="Times New Roman" w:hAnsi="Lato" w:cs="Calibri"/>
                <w:b/>
                <w:bCs/>
                <w:color w:val="000000"/>
                <w:sz w:val="36"/>
                <w:szCs w:val="36"/>
              </w:rPr>
              <w:t>&lt;NAME OF EVENT&gt;</w:t>
            </w:r>
          </w:p>
        </w:tc>
      </w:tr>
      <w:tr w:rsidR="0081377A" w:rsidRPr="00380948" w14:paraId="2527C6E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93D0" w14:textId="77777777" w:rsidR="0081377A" w:rsidRPr="00380948" w:rsidRDefault="0081377A" w:rsidP="0081377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884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CD0E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773F0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380948" w14:paraId="068DC296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855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4CB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3490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D499C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380948" w14:paraId="0DA52C73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B0F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973F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2979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DDBC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380948" w14:paraId="3B9171E5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260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01FF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8B85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F5F22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380948" w14:paraId="7BCFEF8E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3029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8A2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04A2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6AE7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380948" w14:paraId="72EB33A1" w14:textId="77777777" w:rsidTr="0093054E">
        <w:trPr>
          <w:trHeight w:val="477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DD9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380948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________________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E49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380948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_______________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3C90" w14:textId="2DD689FB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380948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____________________________________________</w:t>
            </w:r>
          </w:p>
        </w:tc>
      </w:tr>
      <w:tr w:rsidR="0081377A" w:rsidRPr="00380948" w14:paraId="44C1B253" w14:textId="77777777" w:rsidTr="0093054E">
        <w:trPr>
          <w:trHeight w:val="240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A71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8"/>
                <w:szCs w:val="18"/>
              </w:rPr>
            </w:pPr>
            <w:r w:rsidRPr="00380948">
              <w:rPr>
                <w:rFonts w:ascii="Lato" w:eastAsia="Times New Roman" w:hAnsi="Lato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0415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8"/>
                <w:szCs w:val="18"/>
              </w:rPr>
            </w:pPr>
            <w:r w:rsidRPr="00380948">
              <w:rPr>
                <w:rFonts w:ascii="Lato" w:eastAsia="Times New Roman" w:hAnsi="Lato" w:cs="Calibri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749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8"/>
                <w:szCs w:val="18"/>
              </w:rPr>
            </w:pPr>
            <w:r w:rsidRPr="00380948">
              <w:rPr>
                <w:rFonts w:ascii="Lato" w:eastAsia="Times New Roman" w:hAnsi="Lato" w:cs="Calibri"/>
                <w:b/>
                <w:bCs/>
                <w:color w:val="000000"/>
                <w:sz w:val="18"/>
                <w:szCs w:val="18"/>
              </w:rPr>
              <w:t>VENUE</w:t>
            </w:r>
          </w:p>
        </w:tc>
      </w:tr>
      <w:tr w:rsidR="0081377A" w:rsidRPr="00380948" w14:paraId="58E738C3" w14:textId="77777777" w:rsidTr="0093054E">
        <w:trPr>
          <w:trHeight w:val="90"/>
        </w:trPr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028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CFDC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E41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36E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F41D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DF37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2349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8D5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6366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</w:tr>
      <w:tr w:rsidR="0081377A" w:rsidRPr="00380948" w14:paraId="05B281E3" w14:textId="77777777" w:rsidTr="00380948">
        <w:trPr>
          <w:trHeight w:val="390"/>
        </w:trPr>
        <w:tc>
          <w:tcPr>
            <w:tcW w:w="3540" w:type="dxa"/>
            <w:gridSpan w:val="4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auto" w:fill="F7CAAC" w:themeFill="accent2" w:themeFillTint="66"/>
            <w:noWrap/>
            <w:vAlign w:val="center"/>
            <w:hideMark/>
          </w:tcPr>
          <w:p w14:paraId="397982A8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380948">
              <w:rPr>
                <w:rFonts w:ascii="Lato" w:eastAsia="Times New Roman" w:hAnsi="Lato" w:cs="Calibri"/>
                <w:b/>
                <w:bCs/>
              </w:rPr>
              <w:t>Complete Name</w:t>
            </w:r>
          </w:p>
        </w:tc>
        <w:tc>
          <w:tcPr>
            <w:tcW w:w="2055" w:type="dxa"/>
            <w:gridSpan w:val="3"/>
            <w:tcBorders>
              <w:top w:val="nil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CAAC" w:themeFill="accent2" w:themeFillTint="66"/>
            <w:noWrap/>
            <w:vAlign w:val="center"/>
            <w:hideMark/>
          </w:tcPr>
          <w:p w14:paraId="05963D81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380948">
              <w:rPr>
                <w:rFonts w:ascii="Lato" w:eastAsia="Times New Roman" w:hAnsi="Lato" w:cs="Calibri"/>
                <w:b/>
                <w:bCs/>
              </w:rPr>
              <w:t>Contact Number</w:t>
            </w:r>
          </w:p>
        </w:tc>
        <w:tc>
          <w:tcPr>
            <w:tcW w:w="4488" w:type="dxa"/>
            <w:gridSpan w:val="4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auto" w:fill="F7CAAC" w:themeFill="accent2" w:themeFillTint="66"/>
            <w:noWrap/>
            <w:vAlign w:val="center"/>
            <w:hideMark/>
          </w:tcPr>
          <w:p w14:paraId="6FC22280" w14:textId="77777777" w:rsidR="0081377A" w:rsidRPr="00380948" w:rsidRDefault="0081377A" w:rsidP="0081377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380948">
              <w:rPr>
                <w:rFonts w:ascii="Lato" w:eastAsia="Times New Roman" w:hAnsi="Lato" w:cs="Calibri"/>
                <w:b/>
                <w:bCs/>
              </w:rPr>
              <w:t>Email Address</w:t>
            </w:r>
          </w:p>
        </w:tc>
      </w:tr>
      <w:tr w:rsidR="0093054E" w:rsidRPr="00380948" w14:paraId="1169C72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707851" w14:textId="77777777" w:rsidR="0093054E" w:rsidRPr="00380948" w:rsidRDefault="0093054E" w:rsidP="00DD4717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2D9ED5" w14:textId="5DC0830D" w:rsidR="0093054E" w:rsidRPr="00380948" w:rsidRDefault="0093054E" w:rsidP="00DD4717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B0E56F8" w14:textId="77777777" w:rsidR="0093054E" w:rsidRPr="00380948" w:rsidRDefault="0093054E" w:rsidP="00DD4717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D332226" w14:textId="2AE1FF5D" w:rsidR="0093054E" w:rsidRPr="00380948" w:rsidRDefault="0093054E" w:rsidP="00DD4717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DB204AA" w14:textId="4EDB9663" w:rsidR="0093054E" w:rsidRPr="00380948" w:rsidRDefault="0093054E" w:rsidP="00DD4717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39730789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30C711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1518DC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0B9B4E9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E146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419161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4046489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CF4EFA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B9BC90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27C74E1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B9C92F6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0BEBC2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7D7D7F9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D4003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81A3C58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89AC12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9B1FE8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23DA6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7922829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09BAA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74B070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8F695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F8593D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847252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0B40092A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56399D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1074F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62F3C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2E016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F9124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0BAA7886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675BAA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D873732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5D436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FF039E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EB6C6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48F9A97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556236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99A2D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5095D0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342116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A3A4E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08DC72E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09FC5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2331F5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406A6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F3FE36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104311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70794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31CC49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77033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BC2D74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CCA970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10397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46D5253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D664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2A2636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208ACB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D71D82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493D81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785D6C30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0465261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D34461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F321D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567195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F42FFD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07C571C5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E637F4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17ED0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2EC7AD5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31290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00B24F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3442C29D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031590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31DC0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3D2DB0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285C8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7366FD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181EF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6620B6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A5BEA4D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383FD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FF54FC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10356A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27D8484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8999A6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7D8457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EEE40CD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538A60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46452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6721A36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BB4F35C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E8F6C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4FE89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99C5F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14C4C8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4B09F3D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BF12C94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482BE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C99D7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AB39B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9D13C7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7F115CD8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E1B9D0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A22D38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AD69D9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2A5F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066B3E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3DD0503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C4518D8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D6E285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BBCF02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A56722A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66BF9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33E44B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5B215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1A7239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79CE553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9167B4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E84B36E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  <w:tr w:rsidR="0093054E" w:rsidRPr="00380948" w14:paraId="56848B3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BB65C7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D3C6BA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1FB5A02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2B8E53B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3ECE7D" w14:textId="77777777" w:rsidR="0093054E" w:rsidRPr="00380948" w:rsidRDefault="0093054E" w:rsidP="00377CDF">
            <w:pPr>
              <w:spacing w:after="0" w:line="240" w:lineRule="auto"/>
              <w:jc w:val="both"/>
              <w:rPr>
                <w:rFonts w:ascii="Lato" w:eastAsia="Times New Roman" w:hAnsi="Lato" w:cs="Calibri"/>
                <w:color w:val="A6A6A6"/>
              </w:rPr>
            </w:pPr>
          </w:p>
        </w:tc>
      </w:tr>
    </w:tbl>
    <w:p w14:paraId="4066751D" w14:textId="77777777" w:rsidR="0081377A" w:rsidRPr="00380948" w:rsidRDefault="0081377A">
      <w:pPr>
        <w:rPr>
          <w:rFonts w:ascii="Lato" w:hAnsi="Lato"/>
          <w:sz w:val="2"/>
          <w:szCs w:val="2"/>
        </w:rPr>
      </w:pPr>
    </w:p>
    <w:sectPr w:rsidR="0081377A" w:rsidRPr="00380948" w:rsidSect="0081377A">
      <w:headerReference w:type="default" r:id="rId7"/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91452" w14:textId="77777777" w:rsidR="009A5FDB" w:rsidRDefault="009A5FDB" w:rsidP="0081377A">
      <w:pPr>
        <w:spacing w:after="0" w:line="240" w:lineRule="auto"/>
      </w:pPr>
      <w:r>
        <w:separator/>
      </w:r>
    </w:p>
  </w:endnote>
  <w:endnote w:type="continuationSeparator" w:id="0">
    <w:p w14:paraId="312D4C9C" w14:textId="77777777" w:rsidR="009A5FDB" w:rsidRDefault="009A5FDB" w:rsidP="00813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0BAC5" w14:textId="62BA3F9E" w:rsidR="0081377A" w:rsidRDefault="0081377A" w:rsidP="0081377A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C27E9" w14:textId="77777777" w:rsidR="009A5FDB" w:rsidRDefault="009A5FDB" w:rsidP="0081377A">
      <w:pPr>
        <w:spacing w:after="0" w:line="240" w:lineRule="auto"/>
      </w:pPr>
      <w:r>
        <w:separator/>
      </w:r>
    </w:p>
  </w:footnote>
  <w:footnote w:type="continuationSeparator" w:id="0">
    <w:p w14:paraId="494EF120" w14:textId="77777777" w:rsidR="009A5FDB" w:rsidRDefault="009A5FDB" w:rsidP="008137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75ED7" w14:textId="50FAEC42" w:rsidR="0081377A" w:rsidRDefault="0081377A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45466E20" wp14:editId="4E4DB437">
          <wp:simplePos x="0" y="0"/>
          <wp:positionH relativeFrom="column">
            <wp:posOffset>5600700</wp:posOffset>
          </wp:positionH>
          <wp:positionV relativeFrom="paragraph">
            <wp:posOffset>-34290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zC1NDcwsDC2MDFX0lEKTi0uzszPAykwqgUACeWcZSwAAAA="/>
  </w:docVars>
  <w:rsids>
    <w:rsidRoot w:val="0081377A"/>
    <w:rsid w:val="00196F85"/>
    <w:rsid w:val="002E2BD6"/>
    <w:rsid w:val="00380948"/>
    <w:rsid w:val="0081377A"/>
    <w:rsid w:val="0093054E"/>
    <w:rsid w:val="009A5FDB"/>
    <w:rsid w:val="00DD4717"/>
    <w:rsid w:val="00F62D5A"/>
    <w:rsid w:val="00FD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3A0D"/>
  <w15:chartTrackingRefBased/>
  <w15:docId w15:val="{314471C6-6BCE-42BE-86AF-884FA0FA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7A"/>
  </w:style>
  <w:style w:type="paragraph" w:styleId="Footer">
    <w:name w:val="footer"/>
    <w:basedOn w:val="Normal"/>
    <w:link w:val="Foot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7A"/>
  </w:style>
  <w:style w:type="character" w:styleId="Hyperlink">
    <w:name w:val="Hyperlink"/>
    <w:basedOn w:val="DefaultParagraphFont"/>
    <w:uiPriority w:val="99"/>
    <w:unhideWhenUsed/>
    <w:rsid w:val="008137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0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4</cp:revision>
  <dcterms:created xsi:type="dcterms:W3CDTF">2019-11-29T00:07:00Z</dcterms:created>
  <dcterms:modified xsi:type="dcterms:W3CDTF">2021-10-07T06:03:00Z</dcterms:modified>
</cp:coreProperties>
</file>